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4E110E" w14:textId="77777777" w:rsidR="00104381" w:rsidRDefault="00104381" w:rsidP="00104381">
      <w:pPr>
        <w:pStyle w:val="Heading1"/>
        <w:rPr>
          <w:sz w:val="32"/>
        </w:rPr>
      </w:pPr>
    </w:p>
    <w:p w14:paraId="75F11D99" w14:textId="77777777" w:rsidR="00104381" w:rsidRDefault="00104381" w:rsidP="00104381">
      <w:pPr>
        <w:jc w:val="center"/>
        <w:rPr>
          <w:b/>
          <w:sz w:val="32"/>
        </w:rPr>
      </w:pPr>
      <w:r>
        <w:rPr>
          <w:b/>
          <w:sz w:val="32"/>
        </w:rPr>
        <w:t>MILESTONE EVALUATION SHEET</w:t>
      </w:r>
    </w:p>
    <w:p w14:paraId="3E097CC7" w14:textId="77777777" w:rsidR="00104381" w:rsidRDefault="00104381" w:rsidP="00104381">
      <w:pPr>
        <w:jc w:val="center"/>
        <w:rPr>
          <w:b/>
        </w:rPr>
      </w:pPr>
    </w:p>
    <w:p w14:paraId="0D04C46C" w14:textId="77777777" w:rsidR="00104381" w:rsidRDefault="00104381" w:rsidP="00104381">
      <w:pPr>
        <w:jc w:val="center"/>
        <w:rPr>
          <w:b/>
          <w:sz w:val="32"/>
        </w:rPr>
      </w:pPr>
      <w:r>
        <w:rPr>
          <w:b/>
          <w:sz w:val="32"/>
        </w:rPr>
        <w:t>MILESTONE NO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158"/>
        <w:gridCol w:w="1260"/>
      </w:tblGrid>
      <w:tr w:rsidR="00104381" w14:paraId="4008C585" w14:textId="77777777" w:rsidTr="00104381">
        <w:tc>
          <w:tcPr>
            <w:tcW w:w="4158" w:type="dxa"/>
          </w:tcPr>
          <w:p w14:paraId="0AF02CD1" w14:textId="77777777" w:rsidR="00104381" w:rsidRDefault="00104381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5" w:color="auto" w:fill="auto"/>
          </w:tcPr>
          <w:p w14:paraId="3AF40FA3" w14:textId="77777777" w:rsidR="00104381" w:rsidRDefault="00104381">
            <w:pPr>
              <w:jc w:val="center"/>
              <w:rPr>
                <w:b/>
                <w:sz w:val="32"/>
              </w:rPr>
            </w:pPr>
          </w:p>
        </w:tc>
      </w:tr>
      <w:tr w:rsidR="00104381" w14:paraId="61D9BCE5" w14:textId="77777777" w:rsidTr="00104381">
        <w:tc>
          <w:tcPr>
            <w:tcW w:w="4158" w:type="dxa"/>
          </w:tcPr>
          <w:p w14:paraId="2B8E48F9" w14:textId="77777777" w:rsidR="00104381" w:rsidRDefault="00104381">
            <w:pPr>
              <w:jc w:val="center"/>
              <w:rPr>
                <w:b/>
                <w:sz w:val="32"/>
              </w:rPr>
            </w:pPr>
          </w:p>
        </w:tc>
        <w:tc>
          <w:tcPr>
            <w:tcW w:w="1260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</w:tcPr>
          <w:p w14:paraId="0C924124" w14:textId="574FC494" w:rsidR="00104381" w:rsidRDefault="00104381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7</w:t>
            </w:r>
          </w:p>
        </w:tc>
      </w:tr>
    </w:tbl>
    <w:p w14:paraId="79308D95" w14:textId="77777777" w:rsidR="00104381" w:rsidRDefault="00104381" w:rsidP="00104381">
      <w:pPr>
        <w:jc w:val="center"/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78"/>
        <w:gridCol w:w="6498"/>
      </w:tblGrid>
      <w:tr w:rsidR="00104381" w14:paraId="6D72FBA8" w14:textId="77777777" w:rsidTr="00104381">
        <w:tc>
          <w:tcPr>
            <w:tcW w:w="30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56B478A6" w14:textId="2839C80B" w:rsidR="00104381" w:rsidRDefault="00104381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DATE:</w:t>
            </w:r>
            <w:r w:rsidR="00B3237D">
              <w:rPr>
                <w:b/>
                <w:sz w:val="28"/>
              </w:rPr>
              <w:t xml:space="preserve"> 10/23/2018</w:t>
            </w:r>
          </w:p>
        </w:tc>
        <w:tc>
          <w:tcPr>
            <w:tcW w:w="6498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5" w:color="auto" w:fill="auto"/>
            <w:hideMark/>
          </w:tcPr>
          <w:p w14:paraId="64856B51" w14:textId="5B2E04F3" w:rsidR="00104381" w:rsidRDefault="00104381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COURSE NO.: ISMG 6060</w:t>
            </w:r>
          </w:p>
        </w:tc>
      </w:tr>
      <w:tr w:rsidR="00104381" w14:paraId="5776CDD5" w14:textId="77777777" w:rsidTr="00104381">
        <w:tc>
          <w:tcPr>
            <w:tcW w:w="3078" w:type="dxa"/>
            <w:tcBorders>
              <w:top w:val="nil"/>
              <w:left w:val="nil"/>
              <w:bottom w:val="nil"/>
              <w:right w:val="nil"/>
            </w:tcBorders>
          </w:tcPr>
          <w:p w14:paraId="6F2D582F" w14:textId="77777777" w:rsidR="00104381" w:rsidRDefault="00104381">
            <w:pPr>
              <w:tabs>
                <w:tab w:val="left" w:pos="4320"/>
              </w:tabs>
              <w:rPr>
                <w:b/>
                <w:sz w:val="28"/>
              </w:rPr>
            </w:pPr>
          </w:p>
        </w:tc>
        <w:tc>
          <w:tcPr>
            <w:tcW w:w="649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5" w:color="auto" w:fill="auto"/>
            <w:hideMark/>
          </w:tcPr>
          <w:p w14:paraId="399D0287" w14:textId="4B51DEC7" w:rsidR="00104381" w:rsidRDefault="00104381">
            <w:pPr>
              <w:tabs>
                <w:tab w:val="left" w:pos="432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INSTRUCTOR: Ersin Dincelli</w:t>
            </w:r>
          </w:p>
        </w:tc>
      </w:tr>
    </w:tbl>
    <w:p w14:paraId="03C34797" w14:textId="77777777" w:rsidR="00104381" w:rsidRDefault="00104381" w:rsidP="00104381">
      <w:pPr>
        <w:rPr>
          <w:b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08"/>
        <w:gridCol w:w="5868"/>
      </w:tblGrid>
      <w:tr w:rsidR="00104381" w14:paraId="76045C30" w14:textId="77777777" w:rsidTr="00104381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6" w:space="0" w:color="auto"/>
            </w:tcBorders>
            <w:shd w:val="pct20" w:color="auto" w:fill="auto"/>
            <w:hideMark/>
          </w:tcPr>
          <w:p w14:paraId="759E0BD9" w14:textId="77777777" w:rsidR="00104381" w:rsidRDefault="00104381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NO. OR NAME</w:t>
            </w:r>
          </w:p>
        </w:tc>
        <w:tc>
          <w:tcPr>
            <w:tcW w:w="5868" w:type="dxa"/>
            <w:tcBorders>
              <w:top w:val="single" w:sz="18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pct20" w:color="auto" w:fill="auto"/>
            <w:hideMark/>
          </w:tcPr>
          <w:p w14:paraId="4B39732D" w14:textId="77777777" w:rsidR="00104381" w:rsidRDefault="00104381">
            <w:pPr>
              <w:tabs>
                <w:tab w:val="left" w:pos="216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 MEMBERS</w:t>
            </w:r>
          </w:p>
        </w:tc>
      </w:tr>
      <w:tr w:rsidR="00104381" w14:paraId="3F49CF2B" w14:textId="77777777" w:rsidTr="00104381">
        <w:tc>
          <w:tcPr>
            <w:tcW w:w="3708" w:type="dxa"/>
            <w:tcBorders>
              <w:top w:val="single" w:sz="18" w:space="0" w:color="auto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20518B49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nil"/>
              <w:left w:val="nil"/>
              <w:bottom w:val="single" w:sz="6" w:space="0" w:color="auto"/>
              <w:right w:val="single" w:sz="12" w:space="0" w:color="auto"/>
            </w:tcBorders>
          </w:tcPr>
          <w:p w14:paraId="73592E15" w14:textId="7E7ED5A2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Yash Nigam</w:t>
            </w:r>
          </w:p>
        </w:tc>
      </w:tr>
      <w:tr w:rsidR="00104381" w14:paraId="2217D047" w14:textId="77777777" w:rsidTr="00104381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0D9D820F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6E934054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104381" w14:paraId="0CAFA5A6" w14:textId="77777777" w:rsidTr="00104381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069DEDB7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73B5489D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104381" w14:paraId="69E89FBA" w14:textId="77777777" w:rsidTr="00104381">
        <w:tc>
          <w:tcPr>
            <w:tcW w:w="3708" w:type="dxa"/>
            <w:tcBorders>
              <w:top w:val="nil"/>
              <w:left w:val="single" w:sz="18" w:space="0" w:color="auto"/>
              <w:bottom w:val="nil"/>
              <w:right w:val="single" w:sz="18" w:space="0" w:color="auto"/>
            </w:tcBorders>
            <w:shd w:val="pct10" w:color="auto" w:fill="auto"/>
          </w:tcPr>
          <w:p w14:paraId="49729976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6" w:space="0" w:color="auto"/>
              <w:right w:val="single" w:sz="12" w:space="0" w:color="auto"/>
            </w:tcBorders>
          </w:tcPr>
          <w:p w14:paraId="4C761AA2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  <w:tr w:rsidR="00104381" w14:paraId="0C13E458" w14:textId="77777777" w:rsidTr="00104381">
        <w:tc>
          <w:tcPr>
            <w:tcW w:w="3708" w:type="dxa"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10" w:color="auto" w:fill="auto"/>
          </w:tcPr>
          <w:p w14:paraId="1C448B79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  <w:tc>
          <w:tcPr>
            <w:tcW w:w="5868" w:type="dxa"/>
            <w:tcBorders>
              <w:top w:val="single" w:sz="6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CA75FD3" w14:textId="77777777" w:rsidR="00104381" w:rsidRDefault="00104381">
            <w:pPr>
              <w:tabs>
                <w:tab w:val="left" w:pos="2160"/>
              </w:tabs>
              <w:rPr>
                <w:b/>
                <w:sz w:val="28"/>
              </w:rPr>
            </w:pPr>
          </w:p>
        </w:tc>
      </w:tr>
    </w:tbl>
    <w:p w14:paraId="722BAA67" w14:textId="77777777" w:rsidR="00104381" w:rsidRDefault="00104381" w:rsidP="00104381">
      <w:pPr>
        <w:tabs>
          <w:tab w:val="left" w:pos="2160"/>
        </w:tabs>
        <w:rPr>
          <w:b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104381" w14:paraId="64C8C668" w14:textId="77777777" w:rsidTr="00104381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10353898" w14:textId="77777777" w:rsidR="00104381" w:rsidRDefault="00104381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Student comments:</w:t>
            </w:r>
          </w:p>
        </w:tc>
      </w:tr>
      <w:tr w:rsidR="00104381" w14:paraId="42C18E90" w14:textId="77777777" w:rsidTr="00104381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05705D8D" w14:textId="52D784B8" w:rsidR="00104381" w:rsidRDefault="00C57931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Hi Professor, to create the package diagram I was trying to do it through visual analyst, but I was not able to add the entities to the classes. Since we have the submission date today, I have completed it through MS Word and put in an email to the support team.</w:t>
            </w:r>
          </w:p>
        </w:tc>
      </w:tr>
      <w:tr w:rsidR="00104381" w14:paraId="5543F780" w14:textId="77777777" w:rsidTr="00104381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168707D3" w14:textId="16DB8877" w:rsidR="00104381" w:rsidRDefault="005E7CA3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 w:rsidRPr="005E7CA3">
              <w:rPr>
                <w:b/>
                <w:sz w:val="28"/>
                <w:highlight w:val="yellow"/>
              </w:rPr>
              <w:t>It is okay. There is no specific diagram for package diagrams in VA.</w:t>
            </w:r>
          </w:p>
        </w:tc>
      </w:tr>
      <w:tr w:rsidR="00104381" w14:paraId="23CF224D" w14:textId="77777777" w:rsidTr="00104381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2B7ADF24" w14:textId="77777777" w:rsidR="00104381" w:rsidRDefault="00104381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104381" w14:paraId="747C3F86" w14:textId="77777777" w:rsidTr="00104381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14:paraId="5C639C9E" w14:textId="77777777" w:rsidR="00104381" w:rsidRDefault="00104381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  <w:tr w:rsidR="00104381" w14:paraId="0DCBA6FE" w14:textId="77777777" w:rsidTr="00104381">
        <w:tc>
          <w:tcPr>
            <w:tcW w:w="9576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5D9DE79F" w14:textId="77777777" w:rsidR="00104381" w:rsidRDefault="00104381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58D204C9" w14:textId="77777777" w:rsidR="00104381" w:rsidRDefault="00104381" w:rsidP="00104381">
      <w:pPr>
        <w:tabs>
          <w:tab w:val="left" w:pos="2160"/>
          <w:tab w:val="left" w:pos="5940"/>
        </w:tabs>
        <w:rPr>
          <w:b/>
        </w:rPr>
      </w:pPr>
    </w:p>
    <w:tbl>
      <w:tblPr>
        <w:tblW w:w="95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76"/>
      </w:tblGrid>
      <w:tr w:rsidR="00104381" w14:paraId="2289AD8B" w14:textId="77777777" w:rsidTr="00472300">
        <w:tc>
          <w:tcPr>
            <w:tcW w:w="957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10" w:color="auto" w:fill="auto"/>
            <w:hideMark/>
          </w:tcPr>
          <w:p w14:paraId="63687289" w14:textId="77777777" w:rsidR="00104381" w:rsidRDefault="00104381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  <w:r>
              <w:rPr>
                <w:b/>
                <w:sz w:val="28"/>
              </w:rPr>
              <w:t>Instructor comments:</w:t>
            </w:r>
          </w:p>
          <w:tbl>
            <w:tblPr>
              <w:tblW w:w="7060" w:type="dxa"/>
              <w:tblLayout w:type="fixed"/>
              <w:tblLook w:val="04A0" w:firstRow="1" w:lastRow="0" w:firstColumn="1" w:lastColumn="0" w:noHBand="0" w:noVBand="1"/>
            </w:tblPr>
            <w:tblGrid>
              <w:gridCol w:w="7060"/>
            </w:tblGrid>
            <w:tr w:rsidR="00E33400" w:rsidRPr="00E33400" w14:paraId="0D68088F" w14:textId="77777777" w:rsidTr="00E33400">
              <w:trPr>
                <w:trHeight w:val="300"/>
              </w:trPr>
              <w:tc>
                <w:tcPr>
                  <w:tcW w:w="7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700BBD3F" w14:textId="77777777" w:rsidR="00E33400" w:rsidRPr="00E33400" w:rsidRDefault="00E33400" w:rsidP="00E33400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E33400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  <w:t xml:space="preserve">Package Diagram </w:t>
                  </w:r>
                </w:p>
              </w:tc>
            </w:tr>
            <w:tr w:rsidR="00E33400" w:rsidRPr="00E33400" w14:paraId="55A31963" w14:textId="77777777" w:rsidTr="00E33400">
              <w:trPr>
                <w:trHeight w:val="600"/>
              </w:trPr>
              <w:tc>
                <w:tcPr>
                  <w:tcW w:w="7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B1D145D" w14:textId="77777777" w:rsidR="00E33400" w:rsidRPr="00E33400" w:rsidRDefault="00E33400" w:rsidP="00E33400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E33400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Better to create more than one package according to the dependency among classes.</w:t>
                  </w:r>
                </w:p>
              </w:tc>
            </w:tr>
            <w:tr w:rsidR="00E33400" w:rsidRPr="00E33400" w14:paraId="5F785055" w14:textId="77777777" w:rsidTr="00E33400">
              <w:trPr>
                <w:trHeight w:val="300"/>
              </w:trPr>
              <w:tc>
                <w:tcPr>
                  <w:tcW w:w="7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6D11D07E" w14:textId="77777777" w:rsidR="00E33400" w:rsidRPr="00E33400" w:rsidRDefault="00E33400" w:rsidP="00E33400">
                  <w:pPr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</w:pPr>
                  <w:r w:rsidRPr="00E33400">
                    <w:rPr>
                      <w:rFonts w:ascii="Calibri" w:hAnsi="Calibri" w:cs="Calibri"/>
                      <w:b/>
                      <w:bCs/>
                      <w:color w:val="000000"/>
                      <w:sz w:val="22"/>
                      <w:szCs w:val="22"/>
                      <w:lang w:eastAsia="zh-CN"/>
                    </w:rPr>
                    <w:t>Design Strategy</w:t>
                  </w:r>
                </w:p>
              </w:tc>
            </w:tr>
            <w:tr w:rsidR="00E33400" w:rsidRPr="00E33400" w14:paraId="3997A2FF" w14:textId="77777777" w:rsidTr="00E33400">
              <w:trPr>
                <w:trHeight w:val="600"/>
              </w:trPr>
              <w:tc>
                <w:tcPr>
                  <w:tcW w:w="7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vAlign w:val="center"/>
                  <w:hideMark/>
                </w:tcPr>
                <w:p w14:paraId="25AEAFB6" w14:textId="5E0494B5" w:rsidR="00E33400" w:rsidRPr="00E33400" w:rsidRDefault="00E33400" w:rsidP="00E33400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E33400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It would be better if you can provide more explanation from the aspects of </w:t>
                  </w:r>
                  <w:r w:rsidR="005B0ED4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business need</w:t>
                  </w:r>
                  <w:r w:rsidR="004C563C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, project skills</w:t>
                  </w:r>
                  <w:r w:rsidRPr="00E33400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, </w:t>
                  </w:r>
                  <w:r w:rsidR="002C7A83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 xml:space="preserve">and </w:t>
                  </w:r>
                  <w:r w:rsidRPr="00E33400">
                    <w:rPr>
                      <w:rFonts w:ascii="Calibri" w:hAnsi="Calibri" w:cs="Calibri"/>
                      <w:color w:val="000000"/>
                      <w:sz w:val="22"/>
                      <w:szCs w:val="22"/>
                      <w:lang w:eastAsia="zh-CN"/>
                    </w:rPr>
                    <w:t>project management.</w:t>
                  </w:r>
                </w:p>
              </w:tc>
            </w:tr>
          </w:tbl>
          <w:p w14:paraId="0C0E7ACC" w14:textId="343EAC65" w:rsidR="00E33400" w:rsidRDefault="00E33400">
            <w:pPr>
              <w:tabs>
                <w:tab w:val="left" w:pos="2160"/>
                <w:tab w:val="left" w:pos="5940"/>
              </w:tabs>
              <w:rPr>
                <w:b/>
                <w:sz w:val="28"/>
              </w:rPr>
            </w:pPr>
          </w:p>
        </w:tc>
      </w:tr>
    </w:tbl>
    <w:p w14:paraId="11542032" w14:textId="5612B64A" w:rsidR="00104381" w:rsidRDefault="00104381" w:rsidP="00104381">
      <w:pPr>
        <w:tabs>
          <w:tab w:val="left" w:pos="2160"/>
          <w:tab w:val="left" w:pos="5940"/>
        </w:tabs>
        <w:jc w:val="right"/>
        <w:rPr>
          <w:b/>
          <w:sz w:val="32"/>
        </w:rPr>
      </w:pPr>
      <w:r>
        <w:rPr>
          <w:b/>
          <w:sz w:val="96"/>
        </w:rPr>
        <w:t>Score</w:t>
      </w:r>
      <w:r>
        <w:rPr>
          <w:b/>
          <w:sz w:val="72"/>
        </w:rPr>
        <w:t>:</w:t>
      </w:r>
      <w:r w:rsidR="005E7CA3">
        <w:rPr>
          <w:b/>
          <w:sz w:val="72"/>
        </w:rPr>
        <w:t>9.5</w:t>
      </w:r>
      <w:bookmarkStart w:id="0" w:name="_GoBack"/>
      <w:bookmarkEnd w:id="0"/>
      <w:r>
        <w:rPr>
          <w:b/>
          <w:sz w:val="72"/>
        </w:rPr>
        <w:t xml:space="preserve">  </w:t>
      </w:r>
    </w:p>
    <w:p w14:paraId="2908639B" w14:textId="2BE03740" w:rsidR="004D7F06" w:rsidRDefault="004D7F06" w:rsidP="004D7F06">
      <w:pPr>
        <w:spacing w:after="160" w:line="259" w:lineRule="auto"/>
      </w:pPr>
    </w:p>
    <w:p w14:paraId="68A8641A" w14:textId="77777777" w:rsidR="00C1797D" w:rsidRPr="004D7F06" w:rsidRDefault="00C1797D" w:rsidP="00C1797D">
      <w:pPr>
        <w:spacing w:after="160" w:line="259" w:lineRule="auto"/>
      </w:pPr>
      <w:r>
        <w:rPr>
          <w:b/>
          <w:sz w:val="28"/>
          <w:szCs w:val="28"/>
        </w:rPr>
        <w:lastRenderedPageBreak/>
        <w:t>Package Diagram</w:t>
      </w:r>
    </w:p>
    <w:p w14:paraId="1F152B90" w14:textId="77777777" w:rsidR="00C1797D" w:rsidRDefault="00C1797D" w:rsidP="00C1797D">
      <w:pPr>
        <w:rPr>
          <w:b/>
          <w:sz w:val="28"/>
          <w:szCs w:val="28"/>
        </w:rPr>
      </w:pPr>
      <w:r w:rsidRPr="000D56C6">
        <w:rPr>
          <w:b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666825B8" wp14:editId="447BFFDA">
                <wp:simplePos x="0" y="0"/>
                <wp:positionH relativeFrom="column">
                  <wp:posOffset>-510540</wp:posOffset>
                </wp:positionH>
                <wp:positionV relativeFrom="paragraph">
                  <wp:posOffset>252730</wp:posOffset>
                </wp:positionV>
                <wp:extent cx="1844040" cy="251460"/>
                <wp:effectExtent l="0" t="0" r="22860" b="15240"/>
                <wp:wrapSquare wrapText="bothSides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4040" cy="25146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ECC7B9" w14:textId="77777777" w:rsidR="00C1797D" w:rsidRDefault="00C1797D" w:rsidP="00C1797D">
                            <w:r>
                              <w:t>Problem Do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66825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0.2pt;margin-top:19.9pt;width:145.2pt;height:19.8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" fillcolor="white [3201]" strokecolor="black [3200]" strokeweight="1pt">
                <v:textbox>
                  <w:txbxContent>
                    <w:p w14:paraId="13ECC7B9" w14:textId="77777777" w:rsidR="00C1797D" w:rsidRDefault="00C1797D" w:rsidP="00C1797D">
                      <w:r>
                        <w:t>Problem Do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34FF4B" w14:textId="77777777" w:rsidR="00C1797D" w:rsidRPr="00104381" w:rsidRDefault="00C1797D" w:rsidP="00C1797D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4131946" wp14:editId="4BBD6C6B">
                <wp:simplePos x="0" y="0"/>
                <wp:positionH relativeFrom="column">
                  <wp:posOffset>-510540</wp:posOffset>
                </wp:positionH>
                <wp:positionV relativeFrom="paragraph">
                  <wp:posOffset>8255000</wp:posOffset>
                </wp:positionV>
                <wp:extent cx="7063740" cy="38100"/>
                <wp:effectExtent l="0" t="0" r="22860" b="1905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63740" cy="381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2C769F4" id="Straight Connector 210" o:spid="_x0000_s1026" style="position:absolute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0.2pt,650pt" to="516pt,6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CF5247B" wp14:editId="238553D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828800" cy="1828800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DB6CB76" w14:textId="77777777" w:rsidR="00C1797D" w:rsidRPr="004D7F06" w:rsidRDefault="00C1797D" w:rsidP="00C1797D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CF5247B" id="Text Box 211" o:spid="_x0000_s1027" type="#_x0000_t202" style="position:absolute;margin-left:0;margin-top:0;width:2in;height:2in;z-index:2517043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" filled="f" stroked="f">
                <v:textbox style="mso-fit-shape-to-text:t">
                  <w:txbxContent>
                    <w:p w14:paraId="7DB6CB76" w14:textId="77777777" w:rsidR="00C1797D" w:rsidRPr="004D7F06" w:rsidRDefault="00C1797D" w:rsidP="00C1797D">
                      <w:pPr>
                        <w:jc w:val="center"/>
                        <w:rPr>
                          <w:noProof/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EDE15A" wp14:editId="5CEB24C4">
                <wp:simplePos x="0" y="0"/>
                <wp:positionH relativeFrom="column">
                  <wp:posOffset>1135380</wp:posOffset>
                </wp:positionH>
                <wp:positionV relativeFrom="paragraph">
                  <wp:posOffset>2928620</wp:posOffset>
                </wp:positionV>
                <wp:extent cx="1310640" cy="3177540"/>
                <wp:effectExtent l="0" t="0" r="22860" b="22860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10640" cy="3177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0034089" id="Straight Connector 212" o:spid="_x0000_s1026" style="position:absolute;flip:x 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9.4pt,230.6pt" to="192.6pt,48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3EE62B2" wp14:editId="2B4D2B4B">
                <wp:simplePos x="0" y="0"/>
                <wp:positionH relativeFrom="column">
                  <wp:posOffset>1157604</wp:posOffset>
                </wp:positionH>
                <wp:positionV relativeFrom="paragraph">
                  <wp:posOffset>5054600</wp:posOffset>
                </wp:positionV>
                <wp:extent cx="1044575" cy="1089660"/>
                <wp:effectExtent l="0" t="0" r="22225" b="34290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4575" cy="1089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79B73BA" id="Straight Connector 213" o:spid="_x0000_s1026" style="position:absolute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15pt,398pt" to="173.4pt,48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A82B3E9" wp14:editId="133CDF6B">
                <wp:simplePos x="0" y="0"/>
                <wp:positionH relativeFrom="column">
                  <wp:posOffset>3192780</wp:posOffset>
                </wp:positionH>
                <wp:positionV relativeFrom="paragraph">
                  <wp:posOffset>2943860</wp:posOffset>
                </wp:positionV>
                <wp:extent cx="1577340" cy="3169920"/>
                <wp:effectExtent l="0" t="0" r="22860" b="3048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77340" cy="3169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09EAE35" id="Straight Connector 214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1.4pt,231.8pt" to="375.6pt,48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53C352" wp14:editId="2578E427">
                <wp:simplePos x="0" y="0"/>
                <wp:positionH relativeFrom="column">
                  <wp:posOffset>3649980</wp:posOffset>
                </wp:positionH>
                <wp:positionV relativeFrom="paragraph">
                  <wp:posOffset>4757420</wp:posOffset>
                </wp:positionV>
                <wp:extent cx="1127760" cy="1417320"/>
                <wp:effectExtent l="0" t="0" r="34290" b="30480"/>
                <wp:wrapNone/>
                <wp:docPr id="215" name="Straight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27760" cy="1417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C53C912" id="Straight Connector 215" o:spid="_x0000_s1026" style="position:absolute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4pt,374.6pt" to="376.2pt,4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9D56AF6" wp14:editId="7B751B15">
                <wp:simplePos x="0" y="0"/>
                <wp:positionH relativeFrom="column">
                  <wp:posOffset>5394960</wp:posOffset>
                </wp:positionH>
                <wp:positionV relativeFrom="paragraph">
                  <wp:posOffset>3888740</wp:posOffset>
                </wp:positionV>
                <wp:extent cx="0" cy="731520"/>
                <wp:effectExtent l="0" t="0" r="38100" b="3048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0A0FD8C9" id="Straight Connector 216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4.8pt,306.2pt" to="424.8pt,36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9CEBEA" wp14:editId="5D135070">
                <wp:simplePos x="0" y="0"/>
                <wp:positionH relativeFrom="column">
                  <wp:posOffset>1143000</wp:posOffset>
                </wp:positionH>
                <wp:positionV relativeFrom="paragraph">
                  <wp:posOffset>2433320</wp:posOffset>
                </wp:positionV>
                <wp:extent cx="1066800" cy="2217420"/>
                <wp:effectExtent l="0" t="38100" r="57150" b="30480"/>
                <wp:wrapNone/>
                <wp:docPr id="218" name="Straight Arrow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6800" cy="22174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4E0AF2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8" o:spid="_x0000_s1026" type="#_x0000_t32" style="position:absolute;margin-left:90pt;margin-top:191.6pt;width:84pt;height:174.6pt;flip:y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901D01F" wp14:editId="659A23A1">
                <wp:simplePos x="0" y="0"/>
                <wp:positionH relativeFrom="column">
                  <wp:posOffset>3665220</wp:posOffset>
                </wp:positionH>
                <wp:positionV relativeFrom="paragraph">
                  <wp:posOffset>2349500</wp:posOffset>
                </wp:positionV>
                <wp:extent cx="1082040" cy="533400"/>
                <wp:effectExtent l="38100" t="38100" r="22860" b="19050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8204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BD35279" id="Straight Arrow Connector 219" o:spid="_x0000_s1026" type="#_x0000_t32" style="position:absolute;margin-left:288.6pt;margin-top:185pt;width:85.2pt;height:42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555C6AE" wp14:editId="26B3F055">
                <wp:simplePos x="0" y="0"/>
                <wp:positionH relativeFrom="column">
                  <wp:posOffset>1127760</wp:posOffset>
                </wp:positionH>
                <wp:positionV relativeFrom="paragraph">
                  <wp:posOffset>2319020</wp:posOffset>
                </wp:positionV>
                <wp:extent cx="1097280" cy="472440"/>
                <wp:effectExtent l="0" t="38100" r="64770" b="22860"/>
                <wp:wrapNone/>
                <wp:docPr id="220" name="Straight Arrow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7280" cy="472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F535DC7" id="Straight Arrow Connector 220" o:spid="_x0000_s1026" type="#_x0000_t32" style="position:absolute;margin-left:88.8pt;margin-top:182.6pt;width:86.4pt;height:37.2pt;flip: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017AEAA" wp14:editId="07949C08">
                <wp:simplePos x="0" y="0"/>
                <wp:positionH relativeFrom="column">
                  <wp:posOffset>2895600</wp:posOffset>
                </wp:positionH>
                <wp:positionV relativeFrom="paragraph">
                  <wp:posOffset>1397000</wp:posOffset>
                </wp:positionV>
                <wp:extent cx="7620" cy="853440"/>
                <wp:effectExtent l="0" t="0" r="30480" b="22860"/>
                <wp:wrapNone/>
                <wp:docPr id="221" name="Straight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8534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FA15372" id="Straight Connector 221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8pt,110pt" to="228.6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B32A470" wp14:editId="10DB4C1C">
                <wp:simplePos x="0" y="0"/>
                <wp:positionH relativeFrom="column">
                  <wp:posOffset>6499860</wp:posOffset>
                </wp:positionH>
                <wp:positionV relativeFrom="paragraph">
                  <wp:posOffset>269240</wp:posOffset>
                </wp:positionV>
                <wp:extent cx="53340" cy="7985760"/>
                <wp:effectExtent l="0" t="0" r="22860" b="3429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" cy="79857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BF75868" id="Straight Connector 222" o:spid="_x0000_s1026" style="position:absolute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1.8pt,21.2pt" to="516pt,6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03858B" wp14:editId="4A270840">
                <wp:simplePos x="0" y="0"/>
                <wp:positionH relativeFrom="column">
                  <wp:posOffset>-510540</wp:posOffset>
                </wp:positionH>
                <wp:positionV relativeFrom="paragraph">
                  <wp:posOffset>307340</wp:posOffset>
                </wp:positionV>
                <wp:extent cx="15240" cy="7970520"/>
                <wp:effectExtent l="0" t="0" r="22860" b="3048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7970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E8EC2E4" id="Straight Connector 223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0.2pt,24.2pt" to="-39pt,6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6746886" wp14:editId="4ADABE63">
                <wp:simplePos x="0" y="0"/>
                <wp:positionH relativeFrom="column">
                  <wp:posOffset>-502920</wp:posOffset>
                </wp:positionH>
                <wp:positionV relativeFrom="paragraph">
                  <wp:posOffset>276860</wp:posOffset>
                </wp:positionV>
                <wp:extent cx="7002780" cy="30480"/>
                <wp:effectExtent l="0" t="0" r="26670" b="2667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02780" cy="30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2DA1912" id="Straight Connector 224" o:spid="_x0000_s1026" style="position:absolute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9.6pt,21.8pt" to="511.8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6912" behindDoc="0" locked="0" layoutInCell="1" allowOverlap="1" wp14:anchorId="44C6B069" wp14:editId="156A7AD2">
            <wp:simplePos x="0" y="0"/>
            <wp:positionH relativeFrom="column">
              <wp:posOffset>-205740</wp:posOffset>
            </wp:positionH>
            <wp:positionV relativeFrom="paragraph">
              <wp:posOffset>4605020</wp:posOffset>
            </wp:positionV>
            <wp:extent cx="1394460" cy="624840"/>
            <wp:effectExtent l="0" t="0" r="0" b="3810"/>
            <wp:wrapNone/>
            <wp:docPr id="225" name="table">
              <a:extLst xmlns:a="http://schemas.openxmlformats.org/drawingml/2006/main">
                <a:ext uri="{FF2B5EF4-FFF2-40B4-BE49-F238E27FC236}">
                  <a16:creationId xmlns:a16="http://schemas.microsoft.com/office/drawing/2014/main" id="{7CA25DFA-8EA0-40A5-872F-0DACB5494A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able">
                      <a:extLst>
                        <a:ext uri="{FF2B5EF4-FFF2-40B4-BE49-F238E27FC236}">
                          <a16:creationId xmlns:a16="http://schemas.microsoft.com/office/drawing/2014/main" id="{7CA25DFA-8EA0-40A5-872F-0DACB5494A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30F6997D" wp14:editId="7F6B2A05">
            <wp:simplePos x="0" y="0"/>
            <wp:positionH relativeFrom="column">
              <wp:posOffset>4739005</wp:posOffset>
            </wp:positionH>
            <wp:positionV relativeFrom="paragraph">
              <wp:posOffset>4574540</wp:posOffset>
            </wp:positionV>
            <wp:extent cx="1379220" cy="2110740"/>
            <wp:effectExtent l="0" t="0" r="0" b="3810"/>
            <wp:wrapNone/>
            <wp:docPr id="226" name="table">
              <a:extLst xmlns:a="http://schemas.openxmlformats.org/drawingml/2006/main">
                <a:ext uri="{FF2B5EF4-FFF2-40B4-BE49-F238E27FC236}">
                  <a16:creationId xmlns:a16="http://schemas.microsoft.com/office/drawing/2014/main" id="{B2315E30-D025-4E29-BDF0-D5F16B9CDC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able">
                      <a:extLst>
                        <a:ext uri="{FF2B5EF4-FFF2-40B4-BE49-F238E27FC236}">
                          <a16:creationId xmlns:a16="http://schemas.microsoft.com/office/drawing/2014/main" id="{B2315E30-D025-4E29-BDF0-D5F16B9CDC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922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8960" behindDoc="0" locked="0" layoutInCell="1" allowOverlap="1" wp14:anchorId="4D380B4F" wp14:editId="7A16BB86">
            <wp:simplePos x="0" y="0"/>
            <wp:positionH relativeFrom="margin">
              <wp:posOffset>2196465</wp:posOffset>
            </wp:positionH>
            <wp:positionV relativeFrom="paragraph">
              <wp:posOffset>6098540</wp:posOffset>
            </wp:positionV>
            <wp:extent cx="1501140" cy="1714500"/>
            <wp:effectExtent l="0" t="0" r="3810" b="0"/>
            <wp:wrapNone/>
            <wp:docPr id="227" name="table">
              <a:extLst xmlns:a="http://schemas.openxmlformats.org/drawingml/2006/main">
                <a:ext uri="{FF2B5EF4-FFF2-40B4-BE49-F238E27FC236}">
                  <a16:creationId xmlns:a16="http://schemas.microsoft.com/office/drawing/2014/main" id="{2E23E6B8-8A75-453A-BC8F-CAFE04B665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able">
                      <a:extLst>
                        <a:ext uri="{FF2B5EF4-FFF2-40B4-BE49-F238E27FC236}">
                          <a16:creationId xmlns:a16="http://schemas.microsoft.com/office/drawing/2014/main" id="{2E23E6B8-8A75-453A-BC8F-CAFE04B665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4864" behindDoc="0" locked="0" layoutInCell="1" allowOverlap="1" wp14:anchorId="5524FE1D" wp14:editId="073570E3">
            <wp:simplePos x="0" y="0"/>
            <wp:positionH relativeFrom="column">
              <wp:posOffset>4732020</wp:posOffset>
            </wp:positionH>
            <wp:positionV relativeFrom="paragraph">
              <wp:posOffset>2760980</wp:posOffset>
            </wp:positionV>
            <wp:extent cx="1416685" cy="1158240"/>
            <wp:effectExtent l="0" t="0" r="0" b="3810"/>
            <wp:wrapNone/>
            <wp:docPr id="228" name="table">
              <a:extLst xmlns:a="http://schemas.openxmlformats.org/drawingml/2006/main">
                <a:ext uri="{FF2B5EF4-FFF2-40B4-BE49-F238E27FC236}">
                  <a16:creationId xmlns:a16="http://schemas.microsoft.com/office/drawing/2014/main" id="{255A2F70-370E-440A-BDF2-72769A7F6BB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ble">
                      <a:extLst>
                        <a:ext uri="{FF2B5EF4-FFF2-40B4-BE49-F238E27FC236}">
                          <a16:creationId xmlns:a16="http://schemas.microsoft.com/office/drawing/2014/main" id="{255A2F70-370E-440A-BDF2-72769A7F6BB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16685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2838597B" wp14:editId="14CD932F">
            <wp:simplePos x="0" y="0"/>
            <wp:positionH relativeFrom="margin">
              <wp:posOffset>2186940</wp:posOffset>
            </wp:positionH>
            <wp:positionV relativeFrom="paragraph">
              <wp:posOffset>2235200</wp:posOffset>
            </wp:positionV>
            <wp:extent cx="1524000" cy="1348740"/>
            <wp:effectExtent l="0" t="0" r="0" b="3810"/>
            <wp:wrapNone/>
            <wp:docPr id="229" name="table">
              <a:extLst xmlns:a="http://schemas.openxmlformats.org/drawingml/2006/main">
                <a:ext uri="{FF2B5EF4-FFF2-40B4-BE49-F238E27FC236}">
                  <a16:creationId xmlns:a16="http://schemas.microsoft.com/office/drawing/2014/main" id="{3B219A4A-8054-4E28-B051-94D3AF870B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le">
                      <a:extLst>
                        <a:ext uri="{FF2B5EF4-FFF2-40B4-BE49-F238E27FC236}">
                          <a16:creationId xmlns:a16="http://schemas.microsoft.com/office/drawing/2014/main" id="{3B219A4A-8054-4E28-B051-94D3AF870B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5888" behindDoc="0" locked="0" layoutInCell="1" allowOverlap="1" wp14:anchorId="2D944133" wp14:editId="2B96142D">
            <wp:simplePos x="0" y="0"/>
            <wp:positionH relativeFrom="margin">
              <wp:posOffset>-213360</wp:posOffset>
            </wp:positionH>
            <wp:positionV relativeFrom="paragraph">
              <wp:posOffset>2738120</wp:posOffset>
            </wp:positionV>
            <wp:extent cx="1370965" cy="1211580"/>
            <wp:effectExtent l="0" t="0" r="635" b="7620"/>
            <wp:wrapNone/>
            <wp:docPr id="230" name="table">
              <a:extLst xmlns:a="http://schemas.openxmlformats.org/drawingml/2006/main">
                <a:ext uri="{FF2B5EF4-FFF2-40B4-BE49-F238E27FC236}">
                  <a16:creationId xmlns:a16="http://schemas.microsoft.com/office/drawing/2014/main" id="{D0431B79-5FA5-437C-A399-20DDA3F1371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able">
                      <a:extLst>
                        <a:ext uri="{FF2B5EF4-FFF2-40B4-BE49-F238E27FC236}">
                          <a16:creationId xmlns:a16="http://schemas.microsoft.com/office/drawing/2014/main" id="{D0431B79-5FA5-437C-A399-20DDA3F1371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70965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0892">
        <w:rPr>
          <w:b/>
          <w:noProof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3790C33D" wp14:editId="479EBA2D">
            <wp:simplePos x="0" y="0"/>
            <wp:positionH relativeFrom="column">
              <wp:posOffset>2217420</wp:posOffset>
            </wp:positionH>
            <wp:positionV relativeFrom="paragraph">
              <wp:posOffset>734060</wp:posOffset>
            </wp:positionV>
            <wp:extent cx="1447800" cy="685800"/>
            <wp:effectExtent l="0" t="0" r="0" b="0"/>
            <wp:wrapNone/>
            <wp:docPr id="231" name="table">
              <a:extLst xmlns:a="http://schemas.openxmlformats.org/drawingml/2006/main">
                <a:ext uri="{FF2B5EF4-FFF2-40B4-BE49-F238E27FC236}">
                  <a16:creationId xmlns:a16="http://schemas.microsoft.com/office/drawing/2014/main" id="{E89EFCEF-86E8-4752-BAD3-517045CC27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>
                      <a:extLst>
                        <a:ext uri="{FF2B5EF4-FFF2-40B4-BE49-F238E27FC236}">
                          <a16:creationId xmlns:a16="http://schemas.microsoft.com/office/drawing/2014/main" id="{E89EFCEF-86E8-4752-BAD3-517045CC27E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329AC4" w14:textId="77777777" w:rsidR="00C1797D" w:rsidRDefault="00C1797D" w:rsidP="00C1797D">
      <w:pPr>
        <w:spacing w:after="160" w:line="259" w:lineRule="auto"/>
      </w:pPr>
    </w:p>
    <w:p w14:paraId="0E7AF7E6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6F1728EF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6110DB1F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1315D2D2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51029802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52B450FB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3A4230BF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0C396B1C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4318F476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2447AC22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5448A529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30BFA161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60E82BE4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0C65200F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6C6DB5CF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0952B505" w14:textId="77777777" w:rsidR="00C1797D" w:rsidRDefault="00C1797D" w:rsidP="004D7F06">
      <w:pPr>
        <w:spacing w:after="160" w:line="360" w:lineRule="auto"/>
        <w:rPr>
          <w:b/>
          <w:sz w:val="32"/>
          <w:szCs w:val="32"/>
        </w:rPr>
      </w:pPr>
    </w:p>
    <w:p w14:paraId="53B45D67" w14:textId="2F5920F9" w:rsidR="004D7F06" w:rsidRPr="004D7F06" w:rsidRDefault="004D7F06" w:rsidP="004D7F06">
      <w:pPr>
        <w:spacing w:after="160" w:line="360" w:lineRule="auto"/>
        <w:rPr>
          <w:b/>
          <w:sz w:val="32"/>
          <w:szCs w:val="32"/>
        </w:rPr>
      </w:pPr>
      <w:r w:rsidRPr="004D7F06">
        <w:rPr>
          <w:b/>
          <w:sz w:val="32"/>
          <w:szCs w:val="32"/>
        </w:rPr>
        <w:lastRenderedPageBreak/>
        <w:t>Validation and Verification walkthrough</w:t>
      </w:r>
    </w:p>
    <w:p w14:paraId="672919FE" w14:textId="475CF620" w:rsidR="004D7F06" w:rsidRPr="004D7F06" w:rsidRDefault="004D7F06" w:rsidP="004D7F06">
      <w:pPr>
        <w:spacing w:after="160" w:line="360" w:lineRule="auto"/>
        <w:rPr>
          <w:sz w:val="28"/>
          <w:szCs w:val="28"/>
        </w:rPr>
      </w:pPr>
      <w:r w:rsidRPr="004D7F06">
        <w:rPr>
          <w:sz w:val="28"/>
          <w:szCs w:val="28"/>
        </w:rPr>
        <w:t xml:space="preserve">-Derived from </w:t>
      </w:r>
      <w:r w:rsidR="00C83643">
        <w:rPr>
          <w:sz w:val="28"/>
          <w:szCs w:val="28"/>
        </w:rPr>
        <w:t xml:space="preserve">the </w:t>
      </w:r>
      <w:r w:rsidRPr="00C83643">
        <w:rPr>
          <w:noProof/>
          <w:sz w:val="28"/>
          <w:szCs w:val="28"/>
        </w:rPr>
        <w:t>Class</w:t>
      </w:r>
      <w:r w:rsidRPr="004D7F06">
        <w:rPr>
          <w:sz w:val="28"/>
          <w:szCs w:val="28"/>
        </w:rPr>
        <w:t xml:space="preserve"> Diagram and Crud Matrix</w:t>
      </w:r>
    </w:p>
    <w:p w14:paraId="3E0E4701" w14:textId="1C4DC1A9" w:rsidR="004D7F06" w:rsidRPr="004D7F06" w:rsidRDefault="004D7F06" w:rsidP="004D7F06">
      <w:pPr>
        <w:spacing w:after="160" w:line="360" w:lineRule="auto"/>
        <w:rPr>
          <w:sz w:val="28"/>
          <w:szCs w:val="28"/>
        </w:rPr>
      </w:pPr>
      <w:r w:rsidRPr="004D7F06">
        <w:rPr>
          <w:sz w:val="28"/>
          <w:szCs w:val="28"/>
        </w:rPr>
        <w:t>-The problem domain is created based on identified packages from the previous classes and reviews</w:t>
      </w:r>
    </w:p>
    <w:p w14:paraId="433326F5" w14:textId="43085040" w:rsidR="004D7F06" w:rsidRPr="004D7F06" w:rsidRDefault="004D7F06" w:rsidP="004D7F06">
      <w:pPr>
        <w:spacing w:after="160" w:line="360" w:lineRule="auto"/>
        <w:rPr>
          <w:sz w:val="28"/>
          <w:szCs w:val="28"/>
        </w:rPr>
      </w:pPr>
      <w:r w:rsidRPr="004D7F06">
        <w:rPr>
          <w:sz w:val="28"/>
          <w:szCs w:val="28"/>
        </w:rPr>
        <w:t>-All the dependency matrices are based on relationships of the communication diagram, Crude matrix</w:t>
      </w:r>
      <w:r w:rsidR="00C83643">
        <w:rPr>
          <w:sz w:val="28"/>
          <w:szCs w:val="28"/>
        </w:rPr>
        <w:t>,</w:t>
      </w:r>
      <w:r w:rsidRPr="004D7F06">
        <w:rPr>
          <w:sz w:val="28"/>
          <w:szCs w:val="28"/>
        </w:rPr>
        <w:t xml:space="preserve"> </w:t>
      </w:r>
      <w:r w:rsidRPr="00C83643">
        <w:rPr>
          <w:noProof/>
          <w:sz w:val="28"/>
          <w:szCs w:val="28"/>
        </w:rPr>
        <w:t>and</w:t>
      </w:r>
      <w:r w:rsidRPr="004D7F06">
        <w:rPr>
          <w:sz w:val="28"/>
          <w:szCs w:val="28"/>
        </w:rPr>
        <w:t xml:space="preserve"> association with the Class Diagram. </w:t>
      </w:r>
    </w:p>
    <w:p w14:paraId="6C8A535C" w14:textId="11ACE84F" w:rsidR="004D7F06" w:rsidRDefault="004D7F06" w:rsidP="004D7F06">
      <w:pPr>
        <w:spacing w:after="160" w:line="259" w:lineRule="auto"/>
      </w:pPr>
    </w:p>
    <w:p w14:paraId="3158EA27" w14:textId="3F59E502" w:rsidR="004D7F06" w:rsidRDefault="00977094" w:rsidP="00977094">
      <w:pPr>
        <w:spacing w:after="160" w:line="360" w:lineRule="auto"/>
        <w:rPr>
          <w:b/>
          <w:sz w:val="32"/>
          <w:szCs w:val="32"/>
        </w:rPr>
      </w:pPr>
      <w:r w:rsidRPr="00977094">
        <w:rPr>
          <w:b/>
          <w:sz w:val="32"/>
          <w:szCs w:val="32"/>
        </w:rPr>
        <w:t>Design Strategy</w:t>
      </w:r>
    </w:p>
    <w:p w14:paraId="5C4F0DE6" w14:textId="52897B62" w:rsidR="004D7F06" w:rsidRPr="00C83643" w:rsidRDefault="00977094" w:rsidP="00C83643">
      <w:pPr>
        <w:spacing w:after="160" w:line="360" w:lineRule="auto"/>
        <w:rPr>
          <w:sz w:val="28"/>
          <w:szCs w:val="28"/>
        </w:rPr>
      </w:pPr>
      <w:r w:rsidRPr="00977094">
        <w:rPr>
          <w:sz w:val="28"/>
          <w:szCs w:val="28"/>
        </w:rPr>
        <w:t xml:space="preserve">According to the </w:t>
      </w:r>
      <w:r>
        <w:rPr>
          <w:sz w:val="28"/>
          <w:szCs w:val="28"/>
        </w:rPr>
        <w:t xml:space="preserve">current functionality and understanding of the system, I would recommend Packaged Software strategy because, PSSM does not have a dedicated Information Technology department which supports the organization, earlier they were </w:t>
      </w:r>
      <w:r w:rsidR="008B5023">
        <w:rPr>
          <w:sz w:val="28"/>
          <w:szCs w:val="28"/>
        </w:rPr>
        <w:t xml:space="preserve">doing a lot of manual and </w:t>
      </w:r>
      <w:r w:rsidR="008B5023" w:rsidRPr="00C83643">
        <w:rPr>
          <w:noProof/>
          <w:sz w:val="28"/>
          <w:szCs w:val="28"/>
        </w:rPr>
        <w:t>paperwork</w:t>
      </w:r>
      <w:r w:rsidR="008B5023">
        <w:rPr>
          <w:sz w:val="28"/>
          <w:szCs w:val="28"/>
        </w:rPr>
        <w:t>, resulting in a system with slow processing and less involvement of automated processes. With the proposed system we are trying to add a consolidated database and analytical capabilities to the entire process, which requires IT expertise and capabilities, with the current staff, in-house development is not possible, the cost of hiring developers, testers and IT managers would result in a very costly affair. With the packaged software, PSSM has a variety of systems to browse and select the one which makes PSSM’s goals and requirements. It is more efficient to buy a product which is already created, tested and proven, along with this, it is easier to install in a short period of time, the biggest advantage with this system is the conflict resolution and expertise provided by the vendor who developed the software/system.</w:t>
      </w:r>
      <w:r w:rsidR="00C83643">
        <w:rPr>
          <w:sz w:val="28"/>
          <w:szCs w:val="28"/>
        </w:rPr>
        <w:t xml:space="preserve"> Systems like ERP, enterprise resource planning, provides the advantage of automation to the entire company. They also provide modifications to the software according to the needs of the customer.</w:t>
      </w:r>
    </w:p>
    <w:sectPr w:rsidR="004D7F06" w:rsidRPr="00C836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060379" w14:textId="77777777" w:rsidR="00270B65" w:rsidRDefault="00270B65" w:rsidP="004D7F06">
      <w:r>
        <w:separator/>
      </w:r>
    </w:p>
  </w:endnote>
  <w:endnote w:type="continuationSeparator" w:id="0">
    <w:p w14:paraId="4A61E784" w14:textId="77777777" w:rsidR="00270B65" w:rsidRDefault="00270B65" w:rsidP="004D7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F7A55" w14:textId="77777777" w:rsidR="00270B65" w:rsidRDefault="00270B65" w:rsidP="004D7F06">
      <w:r>
        <w:separator/>
      </w:r>
    </w:p>
  </w:footnote>
  <w:footnote w:type="continuationSeparator" w:id="0">
    <w:p w14:paraId="7CF9D90F" w14:textId="77777777" w:rsidR="00270B65" w:rsidRDefault="00270B65" w:rsidP="004D7F0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3tDQ2MDM0sjAwMDZR0lEKTi0uzszPAykwqgUADhaKtiwAAAA="/>
  </w:docVars>
  <w:rsids>
    <w:rsidRoot w:val="00C94996"/>
    <w:rsid w:val="000D56C6"/>
    <w:rsid w:val="00104381"/>
    <w:rsid w:val="00270B65"/>
    <w:rsid w:val="002C7A83"/>
    <w:rsid w:val="00472300"/>
    <w:rsid w:val="004C563C"/>
    <w:rsid w:val="004D0892"/>
    <w:rsid w:val="004D7F06"/>
    <w:rsid w:val="005B0ED4"/>
    <w:rsid w:val="005E34BB"/>
    <w:rsid w:val="005E7CA3"/>
    <w:rsid w:val="008B5023"/>
    <w:rsid w:val="00977094"/>
    <w:rsid w:val="009A5E70"/>
    <w:rsid w:val="00B3237D"/>
    <w:rsid w:val="00B72626"/>
    <w:rsid w:val="00C1797D"/>
    <w:rsid w:val="00C57931"/>
    <w:rsid w:val="00C83643"/>
    <w:rsid w:val="00C94996"/>
    <w:rsid w:val="00D638E1"/>
    <w:rsid w:val="00E33400"/>
    <w:rsid w:val="00E9612D"/>
    <w:rsid w:val="00F61DE4"/>
    <w:rsid w:val="00FB2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8382D"/>
  <w15:chartTrackingRefBased/>
  <w15:docId w15:val="{CC6FA7EE-9D79-4CA6-8942-6C7A97906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438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104381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7F0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7F0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7F0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4381"/>
    <w:rPr>
      <w:rFonts w:ascii="Arial" w:eastAsia="Times New Roman" w:hAnsi="Arial" w:cs="Times New Roman"/>
      <w:b/>
      <w:kern w:val="28"/>
      <w:sz w:val="28"/>
      <w:szCs w:val="20"/>
    </w:rPr>
  </w:style>
  <w:style w:type="paragraph" w:styleId="NoSpacing">
    <w:name w:val="No Spacing"/>
    <w:uiPriority w:val="1"/>
    <w:qFormat/>
    <w:rsid w:val="004D7F0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D7F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7F0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D7F06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D7F0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F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7F06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7F06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4D7F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7F06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D7F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7F06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9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BF7682-C244-49D3-9CD9-21AC7FC07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Nigam</dc:creator>
  <cp:keywords/>
  <dc:description/>
  <cp:lastModifiedBy>Dincelli, Ersin</cp:lastModifiedBy>
  <cp:revision>14</cp:revision>
  <dcterms:created xsi:type="dcterms:W3CDTF">2018-10-23T20:14:00Z</dcterms:created>
  <dcterms:modified xsi:type="dcterms:W3CDTF">2018-11-12T03:09:00Z</dcterms:modified>
</cp:coreProperties>
</file>